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A3768E" w14:textId="77777777" w:rsidR="00F55255" w:rsidRDefault="00F55255" w:rsidP="00F55255">
      <w:pPr>
        <w:pStyle w:val="Af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line="360" w:lineRule="auto"/>
        <w:rPr>
          <w:rFonts w:ascii="宋体" w:eastAsia="Times New Roman" w:hAnsi="宋体" w:cs="宋体"/>
          <w:b/>
          <w:bCs/>
          <w:sz w:val="30"/>
          <w:szCs w:val="30"/>
        </w:rPr>
      </w:pPr>
      <w:r>
        <w:rPr>
          <w:rFonts w:ascii="宋体" w:hAnsi="宋体" w:cs="宋体" w:hint="eastAsia"/>
          <w:sz w:val="30"/>
          <w:szCs w:val="30"/>
          <w:lang w:val="ja-JP" w:eastAsia="ja-JP"/>
        </w:rPr>
        <w:t>附件：</w:t>
      </w:r>
      <w:r>
        <w:rPr>
          <w:rFonts w:ascii="宋体" w:eastAsia="Times New Roman" w:hAnsi="宋体" w:cs="宋体"/>
          <w:b/>
          <w:bCs/>
          <w:sz w:val="30"/>
          <w:szCs w:val="30"/>
        </w:rPr>
        <w:t xml:space="preserve"> </w:t>
      </w:r>
    </w:p>
    <w:p w14:paraId="7507DFCD" w14:textId="77777777" w:rsidR="00F55255" w:rsidRDefault="00F55255" w:rsidP="00F55255">
      <w:pPr>
        <w:pStyle w:val="Af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line="360" w:lineRule="auto"/>
        <w:jc w:val="center"/>
        <w:rPr>
          <w:rFonts w:ascii="宋体" w:eastAsia="Times New Roman" w:hAnsi="宋体" w:cs="宋体"/>
          <w:b/>
          <w:bCs/>
          <w:sz w:val="30"/>
          <w:szCs w:val="30"/>
        </w:rPr>
      </w:pPr>
      <w:r>
        <w:rPr>
          <w:rFonts w:ascii="宋体" w:hAnsi="宋体" w:cs="宋体" w:hint="eastAsia"/>
          <w:b/>
          <w:bCs/>
          <w:sz w:val="30"/>
          <w:szCs w:val="30"/>
          <w:lang w:val="ja-JP" w:eastAsia="ja-JP"/>
        </w:rPr>
        <w:t>第三届</w:t>
      </w:r>
      <w:r>
        <w:rPr>
          <w:rFonts w:ascii="宋体" w:hAnsi="宋体" w:cs="宋体" w:hint="eastAsia"/>
          <w:b/>
          <w:bCs/>
          <w:sz w:val="30"/>
          <w:szCs w:val="30"/>
          <w:lang w:val="ja-JP"/>
        </w:rPr>
        <w:t>“</w:t>
      </w:r>
      <w:r>
        <w:rPr>
          <w:rFonts w:ascii="宋体" w:hAnsi="宋体" w:cs="宋体" w:hint="eastAsia"/>
          <w:b/>
          <w:bCs/>
          <w:sz w:val="30"/>
          <w:szCs w:val="30"/>
          <w:lang w:val="ja-JP" w:eastAsia="ja-JP"/>
        </w:rPr>
        <w:t>通识教育与当代发展</w:t>
      </w:r>
      <w:r>
        <w:rPr>
          <w:rFonts w:ascii="宋体" w:hAnsi="宋体" w:cs="宋体" w:hint="eastAsia"/>
          <w:b/>
          <w:bCs/>
          <w:sz w:val="30"/>
          <w:szCs w:val="30"/>
          <w:lang w:val="ja-JP"/>
        </w:rPr>
        <w:t>”</w:t>
      </w:r>
      <w:r>
        <w:rPr>
          <w:rFonts w:ascii="宋体" w:hAnsi="宋体" w:cs="宋体" w:hint="eastAsia"/>
          <w:b/>
          <w:bCs/>
          <w:sz w:val="30"/>
          <w:szCs w:val="30"/>
          <w:lang w:val="ja-JP" w:eastAsia="ja-JP"/>
        </w:rPr>
        <w:t>国际学术会议</w:t>
      </w:r>
      <w:r>
        <w:rPr>
          <w:rFonts w:ascii="宋体" w:hAnsi="宋体" w:cs="宋体" w:hint="eastAsia"/>
          <w:b/>
          <w:bCs/>
          <w:sz w:val="30"/>
          <w:szCs w:val="30"/>
          <w:lang w:val="ja-JP"/>
        </w:rPr>
        <w:t>回执表</w:t>
      </w:r>
    </w:p>
    <w:tbl>
      <w:tblPr>
        <w:tblW w:w="9536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7"/>
        <w:gridCol w:w="386"/>
        <w:gridCol w:w="1521"/>
        <w:gridCol w:w="254"/>
        <w:gridCol w:w="1260"/>
        <w:gridCol w:w="640"/>
        <w:gridCol w:w="1160"/>
        <w:gridCol w:w="2408"/>
      </w:tblGrid>
      <w:tr w:rsidR="00F55255" w14:paraId="05DB2E67" w14:textId="77777777" w:rsidTr="00305045">
        <w:trPr>
          <w:trHeight w:val="380"/>
          <w:jc w:val="center"/>
        </w:trPr>
        <w:tc>
          <w:tcPr>
            <w:tcW w:w="22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21C0D8" w14:textId="77777777" w:rsidR="00F55255" w:rsidRDefault="00F55255" w:rsidP="00305045">
            <w:pPr>
              <w:pStyle w:val="Af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48" w:lineRule="exact"/>
              <w:jc w:val="center"/>
              <w:rPr>
                <w:rFonts w:eastAsia="Times New Roman"/>
              </w:rPr>
            </w:pP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姓</w:t>
            </w:r>
            <w:r>
              <w:rPr>
                <w:rFonts w:ascii="宋体" w:eastAsia="Times New Roman" w:hAnsi="宋体" w:cs="宋体"/>
                <w:sz w:val="24"/>
                <w:szCs w:val="24"/>
              </w:rPr>
              <w:t xml:space="preserve">  </w:t>
            </w: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名</w:t>
            </w:r>
          </w:p>
        </w:tc>
        <w:tc>
          <w:tcPr>
            <w:tcW w:w="17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F00499" w14:textId="77777777" w:rsidR="00F55255" w:rsidRDefault="00F55255" w:rsidP="00305045">
            <w:pPr>
              <w:jc w:val="center"/>
            </w:pPr>
          </w:p>
        </w:tc>
        <w:tc>
          <w:tcPr>
            <w:tcW w:w="1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ED2B2A" w14:textId="77777777" w:rsidR="00F55255" w:rsidRDefault="00F55255" w:rsidP="00305045">
            <w:pPr>
              <w:pStyle w:val="Af1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48" w:lineRule="exact"/>
              <w:jc w:val="center"/>
            </w:pP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性</w:t>
            </w:r>
            <w:r>
              <w:rPr>
                <w:rFonts w:ascii="宋体" w:hAnsi="宋体" w:cs="宋体"/>
                <w:sz w:val="24"/>
                <w:szCs w:val="24"/>
              </w:rPr>
              <w:t xml:space="preserve">  </w:t>
            </w: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别</w:t>
            </w:r>
          </w:p>
        </w:tc>
        <w:tc>
          <w:tcPr>
            <w:tcW w:w="35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9DABF8" w14:textId="77777777" w:rsidR="00F55255" w:rsidRDefault="00F55255" w:rsidP="00305045">
            <w:pPr>
              <w:pStyle w:val="Af1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48" w:lineRule="exact"/>
              <w:jc w:val="center"/>
            </w:pPr>
            <w:r>
              <w:rPr>
                <w:rFonts w:ascii="宋体" w:hAnsi="宋体" w:cs="宋体"/>
                <w:sz w:val="24"/>
                <w:szCs w:val="24"/>
              </w:rPr>
              <w:t>□</w:t>
            </w: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男</w:t>
            </w:r>
            <w:r>
              <w:rPr>
                <w:rFonts w:ascii="宋体" w:hAnsi="宋体" w:cs="宋体"/>
                <w:sz w:val="24"/>
                <w:szCs w:val="24"/>
              </w:rPr>
              <w:t xml:space="preserve">              □</w:t>
            </w: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女</w:t>
            </w:r>
          </w:p>
        </w:tc>
      </w:tr>
      <w:tr w:rsidR="00F55255" w14:paraId="6972CCF3" w14:textId="77777777" w:rsidTr="00305045">
        <w:trPr>
          <w:trHeight w:val="380"/>
          <w:jc w:val="center"/>
        </w:trPr>
        <w:tc>
          <w:tcPr>
            <w:tcW w:w="22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8FC8B6" w14:textId="77777777" w:rsidR="00F55255" w:rsidRDefault="00F55255" w:rsidP="00305045">
            <w:pPr>
              <w:pStyle w:val="Af1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48" w:lineRule="exact"/>
              <w:jc w:val="center"/>
            </w:pP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职务</w:t>
            </w:r>
            <w:r>
              <w:rPr>
                <w:rFonts w:ascii="宋体" w:hAnsi="宋体" w:cs="宋体" w:hint="eastAsia"/>
                <w:sz w:val="24"/>
                <w:szCs w:val="24"/>
              </w:rPr>
              <w:t>/职称</w:t>
            </w:r>
          </w:p>
        </w:tc>
        <w:tc>
          <w:tcPr>
            <w:tcW w:w="17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13B6CC" w14:textId="77777777" w:rsidR="00F55255" w:rsidRDefault="00F55255" w:rsidP="00305045"/>
        </w:tc>
        <w:tc>
          <w:tcPr>
            <w:tcW w:w="1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58914B" w14:textId="77777777" w:rsidR="00F55255" w:rsidRDefault="00F55255" w:rsidP="00305045">
            <w:pPr>
              <w:pStyle w:val="Af1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48" w:lineRule="exact"/>
              <w:jc w:val="center"/>
            </w:pP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电</w:t>
            </w:r>
            <w:r>
              <w:rPr>
                <w:rFonts w:ascii="宋体" w:hAnsi="宋体" w:cs="宋体"/>
                <w:sz w:val="24"/>
                <w:szCs w:val="24"/>
              </w:rPr>
              <w:t xml:space="preserve">  </w:t>
            </w: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话</w:t>
            </w:r>
          </w:p>
        </w:tc>
        <w:tc>
          <w:tcPr>
            <w:tcW w:w="35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CAB446" w14:textId="77777777" w:rsidR="00F55255" w:rsidRDefault="00F55255" w:rsidP="00305045"/>
        </w:tc>
      </w:tr>
      <w:tr w:rsidR="00F55255" w14:paraId="388C17B2" w14:textId="77777777" w:rsidTr="00305045">
        <w:trPr>
          <w:trHeight w:val="383"/>
          <w:jc w:val="center"/>
        </w:trPr>
        <w:tc>
          <w:tcPr>
            <w:tcW w:w="22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2D7937" w14:textId="77777777" w:rsidR="00F55255" w:rsidRDefault="00F55255" w:rsidP="00305045">
            <w:pPr>
              <w:pStyle w:val="Af1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48" w:lineRule="exact"/>
              <w:jc w:val="center"/>
            </w:pP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手</w:t>
            </w:r>
            <w:r>
              <w:rPr>
                <w:rFonts w:ascii="宋体" w:hAnsi="宋体" w:cs="宋体"/>
                <w:sz w:val="24"/>
                <w:szCs w:val="24"/>
              </w:rPr>
              <w:t xml:space="preserve">  </w:t>
            </w: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机</w:t>
            </w:r>
          </w:p>
        </w:tc>
        <w:tc>
          <w:tcPr>
            <w:tcW w:w="17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F902540" w14:textId="77777777" w:rsidR="00F55255" w:rsidRDefault="00F55255" w:rsidP="00305045"/>
        </w:tc>
        <w:tc>
          <w:tcPr>
            <w:tcW w:w="1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F1BBE1" w14:textId="77777777" w:rsidR="00F55255" w:rsidRDefault="00F55255" w:rsidP="00305045">
            <w:pPr>
              <w:pStyle w:val="Af1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48" w:lineRule="exact"/>
              <w:jc w:val="center"/>
            </w:pP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电子邮箱</w:t>
            </w:r>
          </w:p>
        </w:tc>
        <w:tc>
          <w:tcPr>
            <w:tcW w:w="35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C15FFB" w14:textId="77777777" w:rsidR="00F55255" w:rsidRDefault="00F55255" w:rsidP="00305045"/>
        </w:tc>
      </w:tr>
      <w:tr w:rsidR="00F55255" w14:paraId="2F82480E" w14:textId="77777777" w:rsidTr="00305045">
        <w:trPr>
          <w:trHeight w:val="380"/>
          <w:jc w:val="center"/>
        </w:trPr>
        <w:tc>
          <w:tcPr>
            <w:tcW w:w="22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75D6B6" w14:textId="77777777" w:rsidR="00F55255" w:rsidRDefault="00F55255" w:rsidP="00305045">
            <w:pPr>
              <w:pStyle w:val="Af1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48" w:lineRule="exact"/>
              <w:jc w:val="center"/>
            </w:pP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单位名称</w:t>
            </w:r>
          </w:p>
        </w:tc>
        <w:tc>
          <w:tcPr>
            <w:tcW w:w="724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BAF628" w14:textId="77777777" w:rsidR="00F55255" w:rsidRDefault="00F55255" w:rsidP="00305045"/>
        </w:tc>
      </w:tr>
      <w:tr w:rsidR="00F55255" w14:paraId="4CD9734F" w14:textId="77777777" w:rsidTr="00305045">
        <w:trPr>
          <w:trHeight w:val="383"/>
          <w:jc w:val="center"/>
        </w:trPr>
        <w:tc>
          <w:tcPr>
            <w:tcW w:w="22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130DAA" w14:textId="77777777" w:rsidR="00F55255" w:rsidRDefault="00F55255" w:rsidP="00305045">
            <w:pPr>
              <w:pStyle w:val="Af1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48" w:lineRule="exact"/>
              <w:jc w:val="center"/>
            </w:pP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单位地址（邮编）</w:t>
            </w:r>
          </w:p>
        </w:tc>
        <w:tc>
          <w:tcPr>
            <w:tcW w:w="724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FFFEA9" w14:textId="77777777" w:rsidR="00F55255" w:rsidRDefault="00F55255" w:rsidP="00305045"/>
        </w:tc>
      </w:tr>
      <w:tr w:rsidR="00F55255" w14:paraId="4AADBCE0" w14:textId="77777777" w:rsidTr="00305045">
        <w:trPr>
          <w:trHeight w:val="398"/>
          <w:jc w:val="center"/>
        </w:trPr>
        <w:tc>
          <w:tcPr>
            <w:tcW w:w="953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297657" w14:textId="77777777" w:rsidR="00F55255" w:rsidRDefault="00F55255" w:rsidP="00305045">
            <w:pPr>
              <w:pStyle w:val="Af1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48" w:lineRule="exact"/>
              <w:jc w:val="center"/>
            </w:pP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同行人员</w:t>
            </w:r>
          </w:p>
        </w:tc>
      </w:tr>
      <w:tr w:rsidR="00F55255" w14:paraId="283FC2F5" w14:textId="77777777" w:rsidTr="00305045">
        <w:trPr>
          <w:trHeight w:val="380"/>
          <w:jc w:val="center"/>
        </w:trPr>
        <w:tc>
          <w:tcPr>
            <w:tcW w:w="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33ABFB" w14:textId="77777777" w:rsidR="00F55255" w:rsidRDefault="00F55255" w:rsidP="00305045">
            <w:pPr>
              <w:pStyle w:val="Af1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48" w:lineRule="exact"/>
              <w:jc w:val="center"/>
            </w:pP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姓</w:t>
            </w:r>
            <w:r>
              <w:rPr>
                <w:rFonts w:ascii="宋体" w:hAnsi="宋体" w:cs="宋体"/>
                <w:sz w:val="24"/>
                <w:szCs w:val="24"/>
              </w:rPr>
              <w:t xml:space="preserve">  </w:t>
            </w: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名</w:t>
            </w:r>
          </w:p>
        </w:tc>
        <w:tc>
          <w:tcPr>
            <w:tcW w:w="19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595E0E" w14:textId="77777777" w:rsidR="00F55255" w:rsidRDefault="00F55255" w:rsidP="00305045">
            <w:pPr>
              <w:pStyle w:val="Af1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48" w:lineRule="exact"/>
              <w:jc w:val="center"/>
            </w:pP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职务</w:t>
            </w:r>
            <w:r>
              <w:rPr>
                <w:rFonts w:ascii="宋体" w:hAnsi="宋体" w:cs="宋体" w:hint="eastAsia"/>
                <w:sz w:val="24"/>
                <w:szCs w:val="24"/>
              </w:rPr>
              <w:t>/职称</w:t>
            </w:r>
          </w:p>
        </w:tc>
        <w:tc>
          <w:tcPr>
            <w:tcW w:w="15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79F676" w14:textId="77777777" w:rsidR="00F55255" w:rsidRDefault="00F55255" w:rsidP="00305045">
            <w:pPr>
              <w:pStyle w:val="Af1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48" w:lineRule="exact"/>
              <w:jc w:val="center"/>
            </w:pP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性</w:t>
            </w:r>
            <w:r>
              <w:rPr>
                <w:rFonts w:ascii="宋体" w:hAnsi="宋体" w:cs="宋体"/>
                <w:sz w:val="24"/>
                <w:szCs w:val="24"/>
              </w:rPr>
              <w:t xml:space="preserve">  </w:t>
            </w: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别</w:t>
            </w:r>
          </w:p>
        </w:tc>
        <w:tc>
          <w:tcPr>
            <w:tcW w:w="18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F0C943" w14:textId="77777777" w:rsidR="00F55255" w:rsidRDefault="00F55255" w:rsidP="00305045">
            <w:pPr>
              <w:pStyle w:val="Af1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48" w:lineRule="exact"/>
              <w:jc w:val="center"/>
            </w:pP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手</w:t>
            </w:r>
            <w:r>
              <w:rPr>
                <w:rFonts w:ascii="宋体" w:hAnsi="宋体" w:cs="宋体"/>
                <w:sz w:val="24"/>
                <w:szCs w:val="24"/>
              </w:rPr>
              <w:t xml:space="preserve">  </w:t>
            </w: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机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65D240" w14:textId="77777777" w:rsidR="00F55255" w:rsidRDefault="00F55255" w:rsidP="00305045">
            <w:pPr>
              <w:pStyle w:val="Af1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48" w:lineRule="exact"/>
              <w:jc w:val="center"/>
            </w:pP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邮</w:t>
            </w:r>
            <w:r>
              <w:rPr>
                <w:rFonts w:ascii="宋体" w:hAnsi="宋体" w:cs="宋体"/>
                <w:sz w:val="24"/>
                <w:szCs w:val="24"/>
              </w:rPr>
              <w:t xml:space="preserve">  </w:t>
            </w: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箱</w:t>
            </w:r>
          </w:p>
        </w:tc>
      </w:tr>
      <w:tr w:rsidR="00F55255" w14:paraId="6484CDC8" w14:textId="77777777" w:rsidTr="00305045">
        <w:trPr>
          <w:trHeight w:val="398"/>
          <w:jc w:val="center"/>
        </w:trPr>
        <w:tc>
          <w:tcPr>
            <w:tcW w:w="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270573" w14:textId="77777777" w:rsidR="00F55255" w:rsidRDefault="00F55255" w:rsidP="00305045"/>
        </w:tc>
        <w:tc>
          <w:tcPr>
            <w:tcW w:w="19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08DB74" w14:textId="77777777" w:rsidR="00F55255" w:rsidRDefault="00F55255" w:rsidP="00305045"/>
        </w:tc>
        <w:tc>
          <w:tcPr>
            <w:tcW w:w="15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D7C058" w14:textId="77777777" w:rsidR="00F55255" w:rsidRDefault="00F55255" w:rsidP="00305045"/>
        </w:tc>
        <w:tc>
          <w:tcPr>
            <w:tcW w:w="18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FAA338" w14:textId="77777777" w:rsidR="00F55255" w:rsidRDefault="00F55255" w:rsidP="00305045"/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547E7A" w14:textId="77777777" w:rsidR="00F55255" w:rsidRDefault="00F55255" w:rsidP="00305045"/>
        </w:tc>
      </w:tr>
      <w:tr w:rsidR="00F55255" w14:paraId="0633CE09" w14:textId="77777777" w:rsidTr="00305045">
        <w:trPr>
          <w:trHeight w:val="368"/>
          <w:jc w:val="center"/>
        </w:trPr>
        <w:tc>
          <w:tcPr>
            <w:tcW w:w="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5D76C17" w14:textId="77777777" w:rsidR="00F55255" w:rsidRDefault="00F55255" w:rsidP="00305045"/>
        </w:tc>
        <w:tc>
          <w:tcPr>
            <w:tcW w:w="19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5A808D" w14:textId="77777777" w:rsidR="00F55255" w:rsidRDefault="00F55255" w:rsidP="00305045"/>
        </w:tc>
        <w:tc>
          <w:tcPr>
            <w:tcW w:w="15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028507" w14:textId="77777777" w:rsidR="00F55255" w:rsidRDefault="00F55255" w:rsidP="00305045"/>
        </w:tc>
        <w:tc>
          <w:tcPr>
            <w:tcW w:w="18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B63548" w14:textId="77777777" w:rsidR="00F55255" w:rsidRDefault="00F55255" w:rsidP="00305045"/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26FFE5" w14:textId="77777777" w:rsidR="00F55255" w:rsidRDefault="00F55255" w:rsidP="00305045"/>
        </w:tc>
      </w:tr>
      <w:tr w:rsidR="00F55255" w14:paraId="4870A707" w14:textId="77777777" w:rsidTr="00305045">
        <w:trPr>
          <w:trHeight w:val="368"/>
          <w:jc w:val="center"/>
        </w:trPr>
        <w:tc>
          <w:tcPr>
            <w:tcW w:w="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73DA95" w14:textId="77777777" w:rsidR="00F55255" w:rsidRDefault="00F55255" w:rsidP="00305045"/>
        </w:tc>
        <w:tc>
          <w:tcPr>
            <w:tcW w:w="19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953927" w14:textId="77777777" w:rsidR="00F55255" w:rsidRDefault="00F55255" w:rsidP="00305045"/>
        </w:tc>
        <w:tc>
          <w:tcPr>
            <w:tcW w:w="15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BE81C2" w14:textId="77777777" w:rsidR="00F55255" w:rsidRDefault="00F55255" w:rsidP="00305045"/>
        </w:tc>
        <w:tc>
          <w:tcPr>
            <w:tcW w:w="18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84BB3C" w14:textId="77777777" w:rsidR="00F55255" w:rsidRDefault="00F55255" w:rsidP="00305045"/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0F9269" w14:textId="77777777" w:rsidR="00F55255" w:rsidRDefault="00F55255" w:rsidP="00305045"/>
        </w:tc>
      </w:tr>
      <w:tr w:rsidR="00F55255" w14:paraId="6059F65F" w14:textId="77777777" w:rsidTr="00305045">
        <w:trPr>
          <w:trHeight w:val="378"/>
          <w:jc w:val="center"/>
        </w:trPr>
        <w:tc>
          <w:tcPr>
            <w:tcW w:w="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4C48C10" w14:textId="77777777" w:rsidR="00F55255" w:rsidRDefault="00F55255" w:rsidP="00305045"/>
        </w:tc>
        <w:tc>
          <w:tcPr>
            <w:tcW w:w="19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3E1775" w14:textId="77777777" w:rsidR="00F55255" w:rsidRDefault="00F55255" w:rsidP="00305045"/>
        </w:tc>
        <w:tc>
          <w:tcPr>
            <w:tcW w:w="15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16AE96" w14:textId="77777777" w:rsidR="00F55255" w:rsidRDefault="00F55255" w:rsidP="00305045"/>
        </w:tc>
        <w:tc>
          <w:tcPr>
            <w:tcW w:w="18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34641F" w14:textId="77777777" w:rsidR="00F55255" w:rsidRDefault="00F55255" w:rsidP="00305045"/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F1B281" w14:textId="77777777" w:rsidR="00F55255" w:rsidRDefault="00F55255" w:rsidP="00305045"/>
        </w:tc>
      </w:tr>
      <w:tr w:rsidR="00F55255" w14:paraId="4D4D520B" w14:textId="77777777" w:rsidTr="00305045">
        <w:trPr>
          <w:trHeight w:val="378"/>
          <w:jc w:val="center"/>
        </w:trPr>
        <w:tc>
          <w:tcPr>
            <w:tcW w:w="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4D8FEC" w14:textId="77777777" w:rsidR="00F55255" w:rsidRDefault="00F55255" w:rsidP="00305045"/>
        </w:tc>
        <w:tc>
          <w:tcPr>
            <w:tcW w:w="19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9742C7" w14:textId="77777777" w:rsidR="00F55255" w:rsidRDefault="00F55255" w:rsidP="00305045"/>
        </w:tc>
        <w:tc>
          <w:tcPr>
            <w:tcW w:w="15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E99173" w14:textId="77777777" w:rsidR="00F55255" w:rsidRDefault="00F55255" w:rsidP="00305045"/>
        </w:tc>
        <w:tc>
          <w:tcPr>
            <w:tcW w:w="18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7DDBB9" w14:textId="77777777" w:rsidR="00F55255" w:rsidRDefault="00F55255" w:rsidP="00305045"/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62EDE5" w14:textId="77777777" w:rsidR="00F55255" w:rsidRDefault="00F55255" w:rsidP="00305045"/>
        </w:tc>
      </w:tr>
      <w:tr w:rsidR="00F55255" w14:paraId="30C20FCD" w14:textId="77777777" w:rsidTr="00305045">
        <w:trPr>
          <w:trHeight w:val="378"/>
          <w:jc w:val="center"/>
        </w:trPr>
        <w:tc>
          <w:tcPr>
            <w:tcW w:w="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51408C" w14:textId="77777777" w:rsidR="00F55255" w:rsidRDefault="00F55255" w:rsidP="00305045"/>
        </w:tc>
        <w:tc>
          <w:tcPr>
            <w:tcW w:w="19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25F874" w14:textId="77777777" w:rsidR="00F55255" w:rsidRDefault="00F55255" w:rsidP="00305045"/>
        </w:tc>
        <w:tc>
          <w:tcPr>
            <w:tcW w:w="15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B93974" w14:textId="77777777" w:rsidR="00F55255" w:rsidRDefault="00F55255" w:rsidP="00305045"/>
        </w:tc>
        <w:tc>
          <w:tcPr>
            <w:tcW w:w="18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DE03A2" w14:textId="77777777" w:rsidR="00F55255" w:rsidRDefault="00F55255" w:rsidP="00305045"/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3E5EA7" w14:textId="77777777" w:rsidR="00F55255" w:rsidRDefault="00F55255" w:rsidP="00305045"/>
        </w:tc>
      </w:tr>
      <w:tr w:rsidR="003B456D" w14:paraId="460CDC04" w14:textId="77777777" w:rsidTr="00305045">
        <w:trPr>
          <w:trHeight w:val="378"/>
          <w:jc w:val="center"/>
        </w:trPr>
        <w:tc>
          <w:tcPr>
            <w:tcW w:w="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3FF7C4" w14:textId="77777777" w:rsidR="003B456D" w:rsidRDefault="003B456D" w:rsidP="00305045"/>
        </w:tc>
        <w:tc>
          <w:tcPr>
            <w:tcW w:w="19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10EFDA" w14:textId="77777777" w:rsidR="003B456D" w:rsidRDefault="003B456D" w:rsidP="00305045"/>
        </w:tc>
        <w:tc>
          <w:tcPr>
            <w:tcW w:w="15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CE22E9" w14:textId="77777777" w:rsidR="003B456D" w:rsidRDefault="003B456D" w:rsidP="00305045"/>
        </w:tc>
        <w:tc>
          <w:tcPr>
            <w:tcW w:w="18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1E1EA2" w14:textId="77777777" w:rsidR="003B456D" w:rsidRDefault="003B456D" w:rsidP="00305045"/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8A0C76" w14:textId="77777777" w:rsidR="003B456D" w:rsidRDefault="003B456D" w:rsidP="00305045"/>
        </w:tc>
      </w:tr>
      <w:tr w:rsidR="003B456D" w14:paraId="48D6AC35" w14:textId="77777777" w:rsidTr="00305045">
        <w:trPr>
          <w:trHeight w:val="378"/>
          <w:jc w:val="center"/>
        </w:trPr>
        <w:tc>
          <w:tcPr>
            <w:tcW w:w="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61546D" w14:textId="77777777" w:rsidR="003B456D" w:rsidRDefault="003B456D" w:rsidP="00305045"/>
        </w:tc>
        <w:tc>
          <w:tcPr>
            <w:tcW w:w="19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F0C4AC" w14:textId="77777777" w:rsidR="003B456D" w:rsidRDefault="003B456D" w:rsidP="00305045"/>
        </w:tc>
        <w:tc>
          <w:tcPr>
            <w:tcW w:w="15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B5C3B0" w14:textId="77777777" w:rsidR="003B456D" w:rsidRDefault="003B456D" w:rsidP="00305045"/>
        </w:tc>
        <w:tc>
          <w:tcPr>
            <w:tcW w:w="18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212288" w14:textId="77777777" w:rsidR="003B456D" w:rsidRDefault="003B456D" w:rsidP="00305045"/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36B551" w14:textId="77777777" w:rsidR="003B456D" w:rsidRDefault="003B456D" w:rsidP="00305045"/>
        </w:tc>
      </w:tr>
      <w:tr w:rsidR="00F55255" w14:paraId="6358A468" w14:textId="77777777" w:rsidTr="00305045">
        <w:trPr>
          <w:trHeight w:val="1540"/>
          <w:jc w:val="center"/>
        </w:trPr>
        <w:tc>
          <w:tcPr>
            <w:tcW w:w="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C62CEA" w14:textId="4E7FB24B" w:rsidR="00F55255" w:rsidRDefault="004225CB" w:rsidP="00305045">
            <w:pPr>
              <w:pStyle w:val="Af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60" w:lineRule="auto"/>
              <w:jc w:val="center"/>
            </w:pPr>
            <w:r>
              <w:rPr>
                <w:rFonts w:ascii="宋体" w:hAnsi="宋体" w:cs="宋体" w:hint="eastAsia"/>
                <w:sz w:val="24"/>
                <w:szCs w:val="24"/>
                <w:lang w:val="ja-JP"/>
              </w:rPr>
              <w:t>备注</w:t>
            </w:r>
          </w:p>
        </w:tc>
        <w:tc>
          <w:tcPr>
            <w:tcW w:w="762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E6DA7B" w14:textId="13E7CBCE" w:rsidR="00F55255" w:rsidRDefault="00F55255" w:rsidP="00305045">
            <w:pPr>
              <w:pStyle w:val="Af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60" w:lineRule="auto"/>
              <w:jc w:val="both"/>
              <w:rPr>
                <w:rFonts w:ascii="宋体" w:hAnsi="宋体" w:cs="宋体"/>
                <w:sz w:val="24"/>
                <w:szCs w:val="24"/>
              </w:rPr>
            </w:pPr>
          </w:p>
        </w:tc>
      </w:tr>
    </w:tbl>
    <w:p w14:paraId="5AA81035" w14:textId="77777777" w:rsidR="00F55255" w:rsidRDefault="00F55255" w:rsidP="00F55255">
      <w:pPr>
        <w:pStyle w:val="Af1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ind w:left="108" w:hanging="108"/>
        <w:jc w:val="center"/>
        <w:rPr>
          <w:rFonts w:ascii="宋体" w:hAnsi="宋体" w:cs="宋体"/>
          <w:b/>
          <w:bCs/>
          <w:sz w:val="30"/>
          <w:szCs w:val="30"/>
        </w:rPr>
      </w:pPr>
    </w:p>
    <w:p w14:paraId="7C82A6B4" w14:textId="77777777" w:rsidR="00F55255" w:rsidRDefault="00F55255" w:rsidP="00F55255">
      <w:pPr>
        <w:pStyle w:val="Af1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center"/>
        <w:rPr>
          <w:rFonts w:ascii="宋体" w:hAnsi="宋体" w:cs="宋体"/>
          <w:b/>
          <w:bCs/>
          <w:sz w:val="30"/>
          <w:szCs w:val="30"/>
        </w:rPr>
      </w:pPr>
    </w:p>
    <w:p w14:paraId="7D19F671" w14:textId="77777777" w:rsidR="00811CED" w:rsidRPr="00F55255" w:rsidRDefault="00811CED" w:rsidP="004D27C5">
      <w:pPr>
        <w:spacing w:line="360" w:lineRule="auto"/>
        <w:jc w:val="left"/>
        <w:rPr>
          <w:rFonts w:ascii="宋体" w:eastAsia="宋体" w:hAnsi="宋体"/>
          <w:b/>
          <w:bCs/>
          <w:sz w:val="32"/>
          <w:szCs w:val="36"/>
        </w:rPr>
      </w:pPr>
    </w:p>
    <w:sectPr w:rsidR="00811CED" w:rsidRPr="00F5525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D9FDAE" w14:textId="77777777" w:rsidR="00C8035C" w:rsidRDefault="00C8035C" w:rsidP="0026161E">
      <w:r>
        <w:separator/>
      </w:r>
    </w:p>
  </w:endnote>
  <w:endnote w:type="continuationSeparator" w:id="0">
    <w:p w14:paraId="3759CAFD" w14:textId="77777777" w:rsidR="00C8035C" w:rsidRDefault="00C8035C" w:rsidP="002616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4A6636" w14:textId="77777777" w:rsidR="00C8035C" w:rsidRDefault="00C8035C" w:rsidP="0026161E">
      <w:r>
        <w:separator/>
      </w:r>
    </w:p>
  </w:footnote>
  <w:footnote w:type="continuationSeparator" w:id="0">
    <w:p w14:paraId="0B25E48E" w14:textId="77777777" w:rsidR="00C8035C" w:rsidRDefault="00C8035C" w:rsidP="0026161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7MwMDc3NTI0NDFX0lEKTi0uzszPAymwrAUAg70EFywAAAA="/>
  </w:docVars>
  <w:rsids>
    <w:rsidRoot w:val="001D25AA"/>
    <w:rsid w:val="00004883"/>
    <w:rsid w:val="000150F8"/>
    <w:rsid w:val="000166B0"/>
    <w:rsid w:val="000B0014"/>
    <w:rsid w:val="000B2E66"/>
    <w:rsid w:val="000E3E3F"/>
    <w:rsid w:val="000F5A36"/>
    <w:rsid w:val="000F6E19"/>
    <w:rsid w:val="00103196"/>
    <w:rsid w:val="00122ACA"/>
    <w:rsid w:val="00151260"/>
    <w:rsid w:val="001713F0"/>
    <w:rsid w:val="00175F95"/>
    <w:rsid w:val="0018505A"/>
    <w:rsid w:val="001C1FE7"/>
    <w:rsid w:val="001D25AA"/>
    <w:rsid w:val="001E5EE9"/>
    <w:rsid w:val="00226E6E"/>
    <w:rsid w:val="00227057"/>
    <w:rsid w:val="0026161E"/>
    <w:rsid w:val="00295513"/>
    <w:rsid w:val="002A7C0F"/>
    <w:rsid w:val="002D74FC"/>
    <w:rsid w:val="002E53C4"/>
    <w:rsid w:val="002F3670"/>
    <w:rsid w:val="0030116D"/>
    <w:rsid w:val="00323E0C"/>
    <w:rsid w:val="00342D2F"/>
    <w:rsid w:val="003B456D"/>
    <w:rsid w:val="003B70D7"/>
    <w:rsid w:val="003E36A4"/>
    <w:rsid w:val="00407675"/>
    <w:rsid w:val="004225CB"/>
    <w:rsid w:val="004334A7"/>
    <w:rsid w:val="004360E1"/>
    <w:rsid w:val="00446F40"/>
    <w:rsid w:val="00462034"/>
    <w:rsid w:val="00474D80"/>
    <w:rsid w:val="00491876"/>
    <w:rsid w:val="004D27C5"/>
    <w:rsid w:val="004E4620"/>
    <w:rsid w:val="004F2E9B"/>
    <w:rsid w:val="00510DAF"/>
    <w:rsid w:val="00556365"/>
    <w:rsid w:val="00567CFC"/>
    <w:rsid w:val="00583ACE"/>
    <w:rsid w:val="005A3503"/>
    <w:rsid w:val="005A64DB"/>
    <w:rsid w:val="005B5221"/>
    <w:rsid w:val="005F5BF7"/>
    <w:rsid w:val="00600F00"/>
    <w:rsid w:val="0061093E"/>
    <w:rsid w:val="00631067"/>
    <w:rsid w:val="00661E0C"/>
    <w:rsid w:val="006728C2"/>
    <w:rsid w:val="00672B1B"/>
    <w:rsid w:val="0067324A"/>
    <w:rsid w:val="0067451C"/>
    <w:rsid w:val="00675C22"/>
    <w:rsid w:val="00682DD2"/>
    <w:rsid w:val="006D4D51"/>
    <w:rsid w:val="007255B6"/>
    <w:rsid w:val="007404F6"/>
    <w:rsid w:val="007529F8"/>
    <w:rsid w:val="00772B7C"/>
    <w:rsid w:val="00783AAA"/>
    <w:rsid w:val="007B3237"/>
    <w:rsid w:val="00811CED"/>
    <w:rsid w:val="00847C2A"/>
    <w:rsid w:val="00864AC2"/>
    <w:rsid w:val="00893760"/>
    <w:rsid w:val="00895F35"/>
    <w:rsid w:val="008E534E"/>
    <w:rsid w:val="00971988"/>
    <w:rsid w:val="009A363B"/>
    <w:rsid w:val="009A4F02"/>
    <w:rsid w:val="009A5BA2"/>
    <w:rsid w:val="009E5705"/>
    <w:rsid w:val="009E5786"/>
    <w:rsid w:val="00A07449"/>
    <w:rsid w:val="00A122F2"/>
    <w:rsid w:val="00A2793B"/>
    <w:rsid w:val="00A3096B"/>
    <w:rsid w:val="00A80BAB"/>
    <w:rsid w:val="00BA2AF4"/>
    <w:rsid w:val="00BD35EF"/>
    <w:rsid w:val="00BD3F45"/>
    <w:rsid w:val="00C1051A"/>
    <w:rsid w:val="00C15371"/>
    <w:rsid w:val="00C27C30"/>
    <w:rsid w:val="00C70F01"/>
    <w:rsid w:val="00C71C6E"/>
    <w:rsid w:val="00C8035C"/>
    <w:rsid w:val="00C823BC"/>
    <w:rsid w:val="00C90F8D"/>
    <w:rsid w:val="00C9162D"/>
    <w:rsid w:val="00C92D11"/>
    <w:rsid w:val="00CB37F6"/>
    <w:rsid w:val="00CB3B70"/>
    <w:rsid w:val="00CF435C"/>
    <w:rsid w:val="00CF5E30"/>
    <w:rsid w:val="00CF6DBE"/>
    <w:rsid w:val="00D334A1"/>
    <w:rsid w:val="00D55EF4"/>
    <w:rsid w:val="00D613A2"/>
    <w:rsid w:val="00D61DAE"/>
    <w:rsid w:val="00D635D4"/>
    <w:rsid w:val="00D63966"/>
    <w:rsid w:val="00DB0531"/>
    <w:rsid w:val="00DC71F1"/>
    <w:rsid w:val="00DD4252"/>
    <w:rsid w:val="00DE6A49"/>
    <w:rsid w:val="00E22DEE"/>
    <w:rsid w:val="00E505CC"/>
    <w:rsid w:val="00E575E2"/>
    <w:rsid w:val="00E74AF9"/>
    <w:rsid w:val="00E863FF"/>
    <w:rsid w:val="00F22B4E"/>
    <w:rsid w:val="00F55255"/>
    <w:rsid w:val="00F64676"/>
    <w:rsid w:val="00F76074"/>
    <w:rsid w:val="00F8180E"/>
    <w:rsid w:val="00F925DA"/>
    <w:rsid w:val="00FC6948"/>
    <w:rsid w:val="00FC71F9"/>
    <w:rsid w:val="00FE144B"/>
    <w:rsid w:val="00FF09AB"/>
    <w:rsid w:val="2BF26BD4"/>
    <w:rsid w:val="65700173"/>
    <w:rsid w:val="73E01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6CFF7BC0"/>
  <w15:docId w15:val="{4DB2EEC4-1E06-4181-BF91-38F73E8D10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a5"/>
    <w:uiPriority w:val="99"/>
    <w:semiHidden/>
    <w:unhideWhenUsed/>
    <w:rPr>
      <w:b/>
      <w:bCs/>
    </w:rPr>
  </w:style>
  <w:style w:type="paragraph" w:styleId="a4">
    <w:name w:val="annotation text"/>
    <w:basedOn w:val="a"/>
    <w:link w:val="a6"/>
    <w:uiPriority w:val="99"/>
    <w:semiHidden/>
    <w:unhideWhenUsed/>
    <w:qFormat/>
    <w:pPr>
      <w:jc w:val="left"/>
    </w:p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b">
    <w:name w:val="Hyperlink"/>
    <w:basedOn w:val="a0"/>
    <w:uiPriority w:val="99"/>
    <w:unhideWhenUsed/>
    <w:qFormat/>
    <w:rPr>
      <w:color w:val="0000FF"/>
      <w:u w:val="single"/>
    </w:rPr>
  </w:style>
  <w:style w:type="character" w:styleId="ac">
    <w:name w:val="annotation reference"/>
    <w:basedOn w:val="a0"/>
    <w:uiPriority w:val="99"/>
    <w:semiHidden/>
    <w:unhideWhenUsed/>
    <w:qFormat/>
    <w:rPr>
      <w:sz w:val="21"/>
      <w:szCs w:val="21"/>
    </w:rPr>
  </w:style>
  <w:style w:type="paragraph" w:styleId="ad">
    <w:name w:val="List Paragraph"/>
    <w:basedOn w:val="a"/>
    <w:uiPriority w:val="34"/>
    <w:qFormat/>
    <w:pPr>
      <w:ind w:firstLineChars="200" w:firstLine="420"/>
    </w:pPr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批注文字 字符"/>
    <w:basedOn w:val="a0"/>
    <w:link w:val="a4"/>
    <w:uiPriority w:val="99"/>
    <w:semiHidden/>
    <w:qFormat/>
    <w:rPr>
      <w:kern w:val="2"/>
      <w:sz w:val="21"/>
      <w:szCs w:val="22"/>
    </w:rPr>
  </w:style>
  <w:style w:type="character" w:customStyle="1" w:styleId="a5">
    <w:name w:val="批注主题 字符"/>
    <w:basedOn w:val="a6"/>
    <w:link w:val="a3"/>
    <w:uiPriority w:val="99"/>
    <w:semiHidden/>
    <w:qFormat/>
    <w:rPr>
      <w:b/>
      <w:bCs/>
      <w:kern w:val="2"/>
      <w:sz w:val="21"/>
      <w:szCs w:val="22"/>
    </w:rPr>
  </w:style>
  <w:style w:type="character" w:customStyle="1" w:styleId="2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styleId="ae">
    <w:name w:val="Balloon Text"/>
    <w:basedOn w:val="a"/>
    <w:link w:val="af"/>
    <w:uiPriority w:val="99"/>
    <w:semiHidden/>
    <w:unhideWhenUsed/>
    <w:rsid w:val="0026161E"/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26161E"/>
    <w:rPr>
      <w:kern w:val="2"/>
      <w:sz w:val="18"/>
      <w:szCs w:val="18"/>
    </w:rPr>
  </w:style>
  <w:style w:type="character" w:styleId="af0">
    <w:name w:val="FollowedHyperlink"/>
    <w:basedOn w:val="a0"/>
    <w:uiPriority w:val="99"/>
    <w:semiHidden/>
    <w:unhideWhenUsed/>
    <w:rsid w:val="00462034"/>
    <w:rPr>
      <w:color w:val="954F72" w:themeColor="followedHyperlink"/>
      <w:u w:val="single"/>
    </w:rPr>
  </w:style>
  <w:style w:type="paragraph" w:customStyle="1" w:styleId="Af1">
    <w:name w:val="正文 A"/>
    <w:uiPriority w:val="99"/>
    <w:qFormat/>
    <w:rsid w:val="00F55255"/>
    <w:pPr>
      <w:pBdr>
        <w:top w:val="none" w:sz="0" w:space="31" w:color="FFFFFF"/>
        <w:left w:val="none" w:sz="0" w:space="31" w:color="FFFFFF"/>
        <w:bottom w:val="none" w:sz="0" w:space="31" w:color="FFFFFF"/>
        <w:right w:val="none" w:sz="0" w:space="31" w:color="FFFFFF"/>
      </w:pBdr>
    </w:pPr>
    <w:rPr>
      <w:rFonts w:ascii="Calibri" w:eastAsia="宋体" w:hAnsi="Calibri" w:cs="Calibri"/>
      <w:color w:val="000000"/>
      <w:u w:color="000000"/>
    </w:rPr>
  </w:style>
  <w:style w:type="character" w:styleId="af2">
    <w:name w:val="Unresolved Mention"/>
    <w:basedOn w:val="a0"/>
    <w:uiPriority w:val="99"/>
    <w:semiHidden/>
    <w:unhideWhenUsed/>
    <w:rsid w:val="00E505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4EBF4B0-7520-47CF-9C10-79DEA96BB3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28</Words>
  <Characters>166</Characters>
  <Application>Microsoft Office Word</Application>
  <DocSecurity>0</DocSecurity>
  <Lines>1</Lines>
  <Paragraphs>1</Paragraphs>
  <ScaleCrop>false</ScaleCrop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李 綎瑄</dc:creator>
  <cp:lastModifiedBy>yue xg</cp:lastModifiedBy>
  <cp:revision>3</cp:revision>
  <cp:lastPrinted>2021-05-11T06:12:00Z</cp:lastPrinted>
  <dcterms:created xsi:type="dcterms:W3CDTF">2021-05-18T14:57:00Z</dcterms:created>
  <dcterms:modified xsi:type="dcterms:W3CDTF">2023-06-29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8.2.6837</vt:lpwstr>
  </property>
</Properties>
</file>